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19E7F" w14:textId="77777777" w:rsidR="0064248B" w:rsidRPr="0064248B" w:rsidRDefault="0064248B" w:rsidP="0064248B">
      <w:pPr>
        <w:rPr>
          <w:rFonts w:ascii="Helvetica" w:hAnsi="Helvetica"/>
          <w:b/>
          <w:u w:val="single"/>
        </w:rPr>
      </w:pPr>
      <w:r w:rsidRPr="0064248B">
        <w:rPr>
          <w:rFonts w:ascii="Helvetica" w:hAnsi="Helvetica"/>
          <w:b/>
          <w:u w:val="single"/>
        </w:rPr>
        <w:t>Chemistry Graduate Association at Simon Fraser University</w:t>
      </w:r>
    </w:p>
    <w:p w14:paraId="24DA50BF" w14:textId="68C8D944" w:rsidR="0064248B" w:rsidRPr="0064248B" w:rsidRDefault="0064248B" w:rsidP="0064248B">
      <w:pPr>
        <w:rPr>
          <w:rFonts w:ascii="Helvetica" w:hAnsi="Helvetica"/>
        </w:rPr>
      </w:pPr>
      <w:r w:rsidRPr="0064248B">
        <w:rPr>
          <w:rFonts w:ascii="Helvetica" w:hAnsi="Helvetica"/>
          <w:i/>
        </w:rPr>
        <w:t>Meeting Minutes</w:t>
      </w:r>
      <w:r w:rsidRPr="0064248B">
        <w:rPr>
          <w:rFonts w:ascii="Helvetica" w:hAnsi="Helvetica"/>
        </w:rPr>
        <w:t xml:space="preserve"> </w:t>
      </w:r>
      <w:r w:rsidR="00BC5697">
        <w:rPr>
          <w:rFonts w:ascii="Helvetica" w:hAnsi="Helvetica"/>
        </w:rPr>
        <w:tab/>
      </w:r>
      <w:r w:rsidR="006C3658">
        <w:rPr>
          <w:rFonts w:ascii="Helvetica" w:hAnsi="Helvetica"/>
        </w:rPr>
        <w:t xml:space="preserve">March </w:t>
      </w:r>
      <w:r w:rsidR="00573398">
        <w:rPr>
          <w:rFonts w:ascii="Helvetica" w:hAnsi="Helvetica"/>
        </w:rPr>
        <w:t>8</w:t>
      </w:r>
      <w:r w:rsidR="00573398" w:rsidRPr="00573398">
        <w:rPr>
          <w:rFonts w:ascii="Helvetica" w:hAnsi="Helvetica"/>
          <w:vertAlign w:val="superscript"/>
        </w:rPr>
        <w:t>th</w:t>
      </w:r>
      <w:r w:rsidR="001D1818">
        <w:rPr>
          <w:rFonts w:ascii="Helvetica" w:hAnsi="Helvetica"/>
        </w:rPr>
        <w:t>, 201</w:t>
      </w:r>
      <w:r w:rsidR="00212257">
        <w:rPr>
          <w:rFonts w:ascii="Helvetica" w:hAnsi="Helvetica"/>
        </w:rPr>
        <w:t>8</w:t>
      </w:r>
    </w:p>
    <w:p w14:paraId="6658645C" w14:textId="77777777" w:rsidR="001D1818" w:rsidRDefault="001D1818" w:rsidP="001D1818">
      <w:pPr>
        <w:rPr>
          <w:rFonts w:ascii="Helvetica" w:hAnsi="Helvetica"/>
          <w:i/>
        </w:rPr>
      </w:pPr>
    </w:p>
    <w:p w14:paraId="680F075E" w14:textId="77777777"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In attendance</w:t>
      </w:r>
    </w:p>
    <w:p w14:paraId="239A9B35" w14:textId="279FD5B8" w:rsidR="001D1818" w:rsidRDefault="001D1818" w:rsidP="001D1818">
      <w:pPr>
        <w:rPr>
          <w:rFonts w:ascii="Helvetica" w:hAnsi="Helvetica"/>
        </w:rPr>
      </w:pPr>
      <w:r w:rsidRPr="0064248B">
        <w:rPr>
          <w:rFonts w:ascii="Helvetica" w:hAnsi="Helvetica"/>
        </w:rPr>
        <w:t>Ali Nejatie</w:t>
      </w:r>
      <w:r>
        <w:rPr>
          <w:rFonts w:ascii="Helvetica" w:hAnsi="Helvetica"/>
        </w:rPr>
        <w:t xml:space="preserve"> (President), </w:t>
      </w:r>
      <w:r w:rsidR="00475FA1" w:rsidRPr="0064248B">
        <w:rPr>
          <w:rFonts w:ascii="Helvetica" w:hAnsi="Helvetica"/>
        </w:rPr>
        <w:t>Garret</w:t>
      </w:r>
      <w:r w:rsidR="00475FA1">
        <w:rPr>
          <w:rFonts w:ascii="Helvetica" w:hAnsi="Helvetica"/>
        </w:rPr>
        <w:t>t</w:t>
      </w:r>
      <w:r w:rsidR="00475FA1" w:rsidRPr="0064248B">
        <w:rPr>
          <w:rFonts w:ascii="Helvetica" w:hAnsi="Helvetica"/>
        </w:rPr>
        <w:t xml:space="preserve"> Muir</w:t>
      </w:r>
      <w:r w:rsidR="00475FA1">
        <w:rPr>
          <w:rFonts w:ascii="Helvetica" w:hAnsi="Helvetica"/>
        </w:rPr>
        <w:t xml:space="preserve"> (Secretary), </w:t>
      </w:r>
      <w:r w:rsidR="00D47302" w:rsidRPr="0064248B">
        <w:rPr>
          <w:rFonts w:ascii="Helvetica" w:hAnsi="Helvetica"/>
        </w:rPr>
        <w:t>Ania Sergeenko</w:t>
      </w:r>
      <w:r w:rsidR="00D47302">
        <w:rPr>
          <w:rFonts w:ascii="Helvetica" w:hAnsi="Helvetica"/>
        </w:rPr>
        <w:t xml:space="preserve"> (DGSC Representative, </w:t>
      </w:r>
      <w:r w:rsidR="00D47302" w:rsidRPr="0064248B">
        <w:rPr>
          <w:rFonts w:ascii="Helvetica" w:hAnsi="Helvetica"/>
        </w:rPr>
        <w:t>TS</w:t>
      </w:r>
      <w:r w:rsidR="00D47302">
        <w:rPr>
          <w:rFonts w:ascii="Helvetica" w:hAnsi="Helvetica"/>
        </w:rPr>
        <w:t>SU Representative),</w:t>
      </w:r>
      <w:r w:rsidR="00D47302" w:rsidRPr="00D47302">
        <w:rPr>
          <w:rFonts w:ascii="Helvetica" w:hAnsi="Helvetica"/>
        </w:rPr>
        <w:t xml:space="preserve"> </w:t>
      </w:r>
      <w:r w:rsidR="006D1EBA" w:rsidRPr="0064248B">
        <w:rPr>
          <w:rFonts w:ascii="Helvetica" w:hAnsi="Helvetica"/>
        </w:rPr>
        <w:t>Gregory MacNeil</w:t>
      </w:r>
      <w:r w:rsidR="006D1EBA">
        <w:rPr>
          <w:rFonts w:ascii="Helvetica" w:hAnsi="Helvetica"/>
        </w:rPr>
        <w:t xml:space="preserve"> (Social Coordinator),</w:t>
      </w:r>
      <w:r w:rsidR="006D1EBA" w:rsidRPr="006D1EBA">
        <w:rPr>
          <w:rFonts w:ascii="Helvetica" w:hAnsi="Helvetica"/>
        </w:rPr>
        <w:t xml:space="preserve"> </w:t>
      </w:r>
      <w:r w:rsidR="005F6A15" w:rsidRPr="0064248B">
        <w:rPr>
          <w:rFonts w:ascii="Helvetica" w:hAnsi="Helvetica"/>
        </w:rPr>
        <w:t>Diego Martelino</w:t>
      </w:r>
      <w:r w:rsidR="005F6A15">
        <w:rPr>
          <w:rFonts w:ascii="Helvetica" w:hAnsi="Helvetica"/>
        </w:rPr>
        <w:t xml:space="preserve"> (Social Coordinator), </w:t>
      </w:r>
      <w:r w:rsidR="005F6A15" w:rsidRPr="0064248B">
        <w:rPr>
          <w:rFonts w:ascii="Helvetica" w:hAnsi="Helvetica"/>
        </w:rPr>
        <w:t>David Ester</w:t>
      </w:r>
      <w:r w:rsidR="005F6A15">
        <w:rPr>
          <w:rFonts w:ascii="Helvetica" w:hAnsi="Helvetica"/>
        </w:rPr>
        <w:t xml:space="preserve"> (Second Alternate GSS Rep)</w:t>
      </w:r>
      <w:r w:rsidR="005F6A15">
        <w:rPr>
          <w:rFonts w:ascii="Helvetica" w:hAnsi="Helvetica"/>
        </w:rPr>
        <w:t>.</w:t>
      </w:r>
      <w:r w:rsidR="005F6A15">
        <w:rPr>
          <w:rFonts w:ascii="Helvetica" w:hAnsi="Helvetica"/>
        </w:rPr>
        <w:t xml:space="preserve"> </w:t>
      </w:r>
    </w:p>
    <w:p w14:paraId="7D4115F8" w14:textId="77777777"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Regrets</w:t>
      </w:r>
    </w:p>
    <w:p w14:paraId="44F4C381" w14:textId="449C3687" w:rsidR="001D1818" w:rsidRPr="0064248B" w:rsidRDefault="005F6A15" w:rsidP="001D1818">
      <w:pPr>
        <w:rPr>
          <w:rFonts w:ascii="Helvetica" w:hAnsi="Helvetica"/>
        </w:rPr>
      </w:pPr>
      <w:r w:rsidRPr="0064248B">
        <w:rPr>
          <w:rFonts w:ascii="Helvetica" w:hAnsi="Helvetica"/>
        </w:rPr>
        <w:t>Joe Egan</w:t>
      </w:r>
      <w:r>
        <w:rPr>
          <w:rFonts w:ascii="Helvetica" w:hAnsi="Helvetica"/>
        </w:rPr>
        <w:t xml:space="preserve"> (Vice President), </w:t>
      </w:r>
      <w:r w:rsidRPr="0064248B">
        <w:rPr>
          <w:rFonts w:ascii="Helvetica" w:hAnsi="Helvetica"/>
        </w:rPr>
        <w:t>Nas Yousefi</w:t>
      </w:r>
      <w:r>
        <w:rPr>
          <w:rFonts w:ascii="Helvetica" w:hAnsi="Helvetica"/>
        </w:rPr>
        <w:t xml:space="preserve"> (Treasurer, 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r w:rsidRPr="0064248B">
        <w:rPr>
          <w:rFonts w:ascii="Helvetica" w:hAnsi="Helvetica"/>
        </w:rPr>
        <w:t>Audrey Taylor</w:t>
      </w:r>
      <w:r>
        <w:rPr>
          <w:rFonts w:ascii="Helvetica" w:hAnsi="Helvetica"/>
        </w:rPr>
        <w:t xml:space="preserve"> (GSS Representative),</w:t>
      </w:r>
      <w:r w:rsidRPr="006C3658">
        <w:rPr>
          <w:rFonts w:ascii="Helvetica" w:hAnsi="Helvetica"/>
        </w:rPr>
        <w:t xml:space="preserve"> </w:t>
      </w:r>
      <w:r w:rsidRPr="0064248B">
        <w:rPr>
          <w:rFonts w:ascii="Helvetica" w:hAnsi="Helvetica"/>
        </w:rPr>
        <w:t>Parisa Shiri</w:t>
      </w:r>
      <w:r>
        <w:rPr>
          <w:rFonts w:ascii="Helvetica" w:hAnsi="Helvetica"/>
        </w:rPr>
        <w:t xml:space="preserve"> (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r w:rsidRPr="0064248B">
        <w:rPr>
          <w:rFonts w:ascii="Helvetica" w:hAnsi="Helvetica"/>
        </w:rPr>
        <w:t>Curtis Gibbs</w:t>
      </w:r>
      <w:r>
        <w:rPr>
          <w:rFonts w:ascii="Helvetica" w:hAnsi="Helvetica"/>
        </w:rPr>
        <w:t xml:space="preserve"> (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>SU Representative)</w:t>
      </w:r>
      <w:r>
        <w:rPr>
          <w:rFonts w:ascii="Helvetica" w:hAnsi="Helvetica"/>
        </w:rPr>
        <w:t xml:space="preserve">, </w:t>
      </w:r>
      <w:r w:rsidR="006D1EBA" w:rsidRPr="0064248B">
        <w:rPr>
          <w:rFonts w:ascii="Helvetica" w:hAnsi="Helvetica"/>
        </w:rPr>
        <w:t>Matthew Deen</w:t>
      </w:r>
      <w:r w:rsidR="006D1EBA">
        <w:rPr>
          <w:rFonts w:ascii="Helvetica" w:hAnsi="Helvetica"/>
        </w:rPr>
        <w:t xml:space="preserve"> (Sports Representative),</w:t>
      </w:r>
      <w:r w:rsidR="00D47302">
        <w:rPr>
          <w:rFonts w:ascii="Helvetica" w:hAnsi="Helvetica"/>
        </w:rPr>
        <w:t xml:space="preserve"> </w:t>
      </w:r>
      <w:r w:rsidR="00D603EF" w:rsidRPr="0064248B">
        <w:rPr>
          <w:rFonts w:ascii="Helvetica" w:hAnsi="Helvetica"/>
        </w:rPr>
        <w:t>Cindy Wu</w:t>
      </w:r>
      <w:r w:rsidR="00D603EF">
        <w:rPr>
          <w:rFonts w:ascii="Helvetica" w:hAnsi="Helvetica"/>
        </w:rPr>
        <w:t xml:space="preserve"> (Alternate DGSC Rep), </w:t>
      </w:r>
      <w:r w:rsidR="00F90292" w:rsidRPr="0064248B">
        <w:rPr>
          <w:rFonts w:ascii="Helvetica" w:hAnsi="Helvetica"/>
        </w:rPr>
        <w:t>Tasleem Muzaffar</w:t>
      </w:r>
      <w:r w:rsidR="00F90292">
        <w:rPr>
          <w:rFonts w:ascii="Helvetica" w:hAnsi="Helvetica"/>
        </w:rPr>
        <w:t xml:space="preserve"> (Information Coordinator, </w:t>
      </w:r>
      <w:r w:rsidR="00F90292" w:rsidRPr="0064248B">
        <w:rPr>
          <w:rFonts w:ascii="Helvetica" w:hAnsi="Helvetica"/>
        </w:rPr>
        <w:t>TS</w:t>
      </w:r>
      <w:r w:rsidR="00F90292">
        <w:rPr>
          <w:rFonts w:ascii="Helvetica" w:hAnsi="Helvetica"/>
        </w:rPr>
        <w:t>SU Representative),</w:t>
      </w:r>
      <w:r w:rsidR="00F90292" w:rsidRPr="00DD3959">
        <w:rPr>
          <w:rFonts w:ascii="Helvetica" w:hAnsi="Helvetica"/>
        </w:rPr>
        <w:t xml:space="preserve"> </w:t>
      </w:r>
      <w:r w:rsidR="00F90292">
        <w:rPr>
          <w:rFonts w:ascii="Helvetica" w:hAnsi="Helvetica"/>
        </w:rPr>
        <w:t>Heather Baroody (</w:t>
      </w:r>
      <w:r w:rsidR="00F90292" w:rsidRPr="0064248B">
        <w:rPr>
          <w:rFonts w:ascii="Helvetica" w:hAnsi="Helvetica"/>
        </w:rPr>
        <w:t>TS</w:t>
      </w:r>
      <w:r w:rsidR="00F90292">
        <w:rPr>
          <w:rFonts w:ascii="Helvetica" w:hAnsi="Helvetica"/>
        </w:rPr>
        <w:t xml:space="preserve">SU Representative), </w:t>
      </w:r>
      <w:r w:rsidR="001D1818" w:rsidRPr="0064248B">
        <w:rPr>
          <w:rFonts w:ascii="Helvetica" w:hAnsi="Helvetica"/>
        </w:rPr>
        <w:t>Fatima Garcia</w:t>
      </w:r>
      <w:r w:rsidR="001D1818">
        <w:rPr>
          <w:rFonts w:ascii="Helvetica" w:hAnsi="Helvetica"/>
        </w:rPr>
        <w:t xml:space="preserve"> (First Alternate GSS Rep.), Xiaoyun Yuan (Kelsy) (</w:t>
      </w:r>
      <w:r w:rsidR="001D1818" w:rsidRPr="0064248B">
        <w:rPr>
          <w:rFonts w:ascii="Helvetica" w:hAnsi="Helvetica"/>
        </w:rPr>
        <w:t>TS</w:t>
      </w:r>
      <w:r w:rsidR="001D1818">
        <w:rPr>
          <w:rFonts w:ascii="Helvetica" w:hAnsi="Helvetica"/>
        </w:rPr>
        <w:t xml:space="preserve">SU Representative), </w:t>
      </w:r>
      <w:r w:rsidR="001D1818" w:rsidRPr="0064248B">
        <w:rPr>
          <w:rFonts w:ascii="Helvetica" w:hAnsi="Helvetica"/>
        </w:rPr>
        <w:t>David Guan</w:t>
      </w:r>
      <w:r w:rsidR="001D1818">
        <w:rPr>
          <w:rFonts w:ascii="Helvetica" w:hAnsi="Helvetica"/>
        </w:rPr>
        <w:t xml:space="preserve"> (</w:t>
      </w:r>
      <w:r w:rsidR="001D1818" w:rsidRPr="0064248B">
        <w:rPr>
          <w:rFonts w:ascii="Helvetica" w:hAnsi="Helvetica"/>
        </w:rPr>
        <w:t>TS</w:t>
      </w:r>
      <w:r w:rsidR="00BC1B4F">
        <w:rPr>
          <w:rFonts w:ascii="Helvetica" w:hAnsi="Helvetica"/>
        </w:rPr>
        <w:t>SU Representative)</w:t>
      </w:r>
      <w:r w:rsidR="006C16C1">
        <w:rPr>
          <w:rFonts w:ascii="Helvetica" w:hAnsi="Helvetica"/>
        </w:rPr>
        <w:t>.</w:t>
      </w:r>
    </w:p>
    <w:p w14:paraId="7CFD01CD" w14:textId="77777777" w:rsidR="0064248B" w:rsidRPr="0064248B" w:rsidRDefault="0064248B" w:rsidP="0064248B">
      <w:pPr>
        <w:rPr>
          <w:rFonts w:ascii="Helvetica" w:hAnsi="Helvetica"/>
          <w:i/>
        </w:rPr>
      </w:pPr>
    </w:p>
    <w:p w14:paraId="113B22CA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Call to Order</w:t>
      </w:r>
    </w:p>
    <w:p w14:paraId="24B2690A" w14:textId="6BAA775A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eeting was called to order at </w:t>
      </w:r>
      <w:r w:rsidR="00BA38ED">
        <w:rPr>
          <w:rFonts w:ascii="Helvetica" w:hAnsi="Helvetica"/>
        </w:rPr>
        <w:t>1:00 pm</w:t>
      </w:r>
      <w:r w:rsidRPr="0064248B">
        <w:rPr>
          <w:rFonts w:ascii="Helvetica" w:hAnsi="Helvetica"/>
        </w:rPr>
        <w:t xml:space="preserve"> in the </w:t>
      </w:r>
      <w:r w:rsidR="00C4124E" w:rsidRPr="00312CDD">
        <w:rPr>
          <w:rFonts w:ascii="Helvetica" w:hAnsi="Helvetica"/>
        </w:rPr>
        <w:t>Shrum Science Centre C</w:t>
      </w:r>
      <w:r w:rsidR="00C94702">
        <w:rPr>
          <w:rFonts w:ascii="Helvetica" w:hAnsi="Helvetica"/>
        </w:rPr>
        <w:t>70</w:t>
      </w:r>
      <w:r w:rsidR="006C3658">
        <w:rPr>
          <w:rFonts w:ascii="Helvetica" w:hAnsi="Helvetica"/>
        </w:rPr>
        <w:t>80</w:t>
      </w:r>
      <w:r w:rsidRPr="0064248B">
        <w:rPr>
          <w:rFonts w:ascii="Helvetica" w:hAnsi="Helvetica"/>
        </w:rPr>
        <w:t>.</w:t>
      </w:r>
    </w:p>
    <w:p w14:paraId="6B746D50" w14:textId="77777777" w:rsidR="0064248B" w:rsidRDefault="0064248B" w:rsidP="0064248B">
      <w:pPr>
        <w:ind w:left="720"/>
        <w:rPr>
          <w:rFonts w:ascii="Helvetica" w:hAnsi="Helvetica"/>
          <w:b/>
        </w:rPr>
      </w:pPr>
    </w:p>
    <w:p w14:paraId="6C92773E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Appointment of the Chair</w:t>
      </w:r>
    </w:p>
    <w:p w14:paraId="49F575FE" w14:textId="77777777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>MOVED to appoint Ali Nejatie (President) as Chair for this meeting.</w:t>
      </w:r>
    </w:p>
    <w:p w14:paraId="68BC5D79" w14:textId="1214B5D0"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475FA1">
        <w:rPr>
          <w:rFonts w:ascii="Helvetica" w:hAnsi="Helvetica"/>
        </w:rPr>
        <w:t xml:space="preserve"> </w:t>
      </w:r>
      <w:r w:rsidR="005F6A15">
        <w:rPr>
          <w:rFonts w:ascii="Helvetica" w:hAnsi="Helvetica"/>
        </w:rPr>
        <w:t>Garrett Muir</w:t>
      </w:r>
    </w:p>
    <w:p w14:paraId="1D5AE0BF" w14:textId="4A592F7A"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475FA1">
        <w:rPr>
          <w:rFonts w:ascii="Helvetica" w:hAnsi="Helvetica"/>
        </w:rPr>
        <w:t xml:space="preserve"> </w:t>
      </w:r>
      <w:r w:rsidR="005F6A15">
        <w:rPr>
          <w:rFonts w:ascii="Helvetica" w:hAnsi="Helvetica"/>
        </w:rPr>
        <w:t>Gregory MacNeil</w:t>
      </w:r>
    </w:p>
    <w:p w14:paraId="426CC78B" w14:textId="77777777"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622FF643" w14:textId="77777777" w:rsidR="0064248B" w:rsidRDefault="004472CE" w:rsidP="0064248B">
      <w:pPr>
        <w:ind w:left="720" w:firstLine="720"/>
        <w:rPr>
          <w:rFonts w:ascii="Helvetica" w:hAnsi="Helvetica"/>
        </w:rPr>
      </w:pPr>
      <w:r w:rsidRPr="0064248B">
        <w:rPr>
          <w:rFonts w:ascii="Helvetica" w:hAnsi="Helvetica"/>
        </w:rPr>
        <w:t xml:space="preserve">Ali Nejatie </w:t>
      </w:r>
      <w:r w:rsidR="0064248B" w:rsidRPr="0064248B">
        <w:rPr>
          <w:rFonts w:ascii="Helvetica" w:hAnsi="Helvetica"/>
        </w:rPr>
        <w:t>was appointed Chair for this meeting.</w:t>
      </w:r>
    </w:p>
    <w:p w14:paraId="65074F37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 xml:space="preserve">Appointment of the </w:t>
      </w:r>
      <w:r>
        <w:rPr>
          <w:rFonts w:ascii="Helvetica" w:hAnsi="Helvetica"/>
          <w:b/>
        </w:rPr>
        <w:t>Secretary</w:t>
      </w:r>
    </w:p>
    <w:p w14:paraId="6476D9E1" w14:textId="77777777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</w:t>
      </w:r>
      <w:r>
        <w:rPr>
          <w:rFonts w:ascii="Helvetica" w:hAnsi="Helvetica"/>
        </w:rPr>
        <w:t>Garrett Muir</w:t>
      </w:r>
      <w:r w:rsidR="00B658AD">
        <w:rPr>
          <w:rFonts w:ascii="Helvetica" w:hAnsi="Helvetica"/>
        </w:rPr>
        <w:t xml:space="preserve"> (Secretary)</w:t>
      </w:r>
      <w:r w:rsidRPr="0064248B">
        <w:rPr>
          <w:rFonts w:ascii="Helvetica" w:hAnsi="Helvetica"/>
        </w:rPr>
        <w:t xml:space="preserve"> as </w:t>
      </w:r>
      <w:r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14:paraId="3E9171F8" w14:textId="0C9AE552"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475FA1">
        <w:rPr>
          <w:rFonts w:ascii="Helvetica" w:hAnsi="Helvetica"/>
        </w:rPr>
        <w:t xml:space="preserve"> </w:t>
      </w:r>
      <w:r w:rsidR="001F1636">
        <w:rPr>
          <w:rFonts w:ascii="Helvetica" w:hAnsi="Helvetica"/>
        </w:rPr>
        <w:t>Ali Nejatie</w:t>
      </w:r>
    </w:p>
    <w:p w14:paraId="6CCDF9C7" w14:textId="17A8F911"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14234C">
        <w:rPr>
          <w:rFonts w:ascii="Helvetica" w:hAnsi="Helvetica"/>
        </w:rPr>
        <w:t xml:space="preserve"> </w:t>
      </w:r>
      <w:r w:rsidR="005F6A15">
        <w:rPr>
          <w:rFonts w:ascii="Helvetica" w:hAnsi="Helvetica"/>
        </w:rPr>
        <w:t>Ania Sergeenko</w:t>
      </w:r>
    </w:p>
    <w:p w14:paraId="34F43A75" w14:textId="77777777"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18737B64" w14:textId="77777777" w:rsidR="0064248B" w:rsidRDefault="0064248B" w:rsidP="0064248B">
      <w:pPr>
        <w:ind w:left="720" w:firstLine="720"/>
        <w:rPr>
          <w:rFonts w:ascii="Helvetica" w:hAnsi="Helvetica"/>
        </w:rPr>
      </w:pPr>
      <w:r>
        <w:rPr>
          <w:rFonts w:ascii="Helvetica" w:hAnsi="Helvetica"/>
        </w:rPr>
        <w:t>Garrett Muir</w:t>
      </w:r>
      <w:r w:rsidRPr="0064248B">
        <w:rPr>
          <w:rFonts w:ascii="Helvetica" w:hAnsi="Helvetica"/>
        </w:rPr>
        <w:t xml:space="preserve"> was appointed </w:t>
      </w:r>
      <w:r w:rsidR="00B658AD"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14:paraId="2151597C" w14:textId="30A05701" w:rsidR="0064248B" w:rsidRDefault="0064248B" w:rsidP="0064248B">
      <w:pPr>
        <w:ind w:left="720"/>
        <w:rPr>
          <w:rFonts w:ascii="Helvetica" w:hAnsi="Helvetica"/>
        </w:rPr>
      </w:pPr>
    </w:p>
    <w:p w14:paraId="1236844F" w14:textId="77777777" w:rsidR="006D1EBA" w:rsidRDefault="006D1EBA" w:rsidP="0064248B">
      <w:pPr>
        <w:ind w:left="720"/>
        <w:rPr>
          <w:rFonts w:ascii="Helvetica" w:hAnsi="Helvetica"/>
        </w:rPr>
      </w:pPr>
    </w:p>
    <w:p w14:paraId="48E2BFB1" w14:textId="77777777" w:rsidR="00990AFA" w:rsidRDefault="00990AFA" w:rsidP="0064248B">
      <w:pPr>
        <w:ind w:left="720"/>
        <w:rPr>
          <w:rFonts w:ascii="Helvetica" w:hAnsi="Helvetica"/>
          <w:b/>
        </w:rPr>
      </w:pPr>
    </w:p>
    <w:p w14:paraId="094D6A69" w14:textId="4508E658" w:rsidR="00B71E0F" w:rsidRDefault="005E0B0F" w:rsidP="008A6C86">
      <w:pPr>
        <w:ind w:left="720"/>
        <w:rPr>
          <w:rFonts w:ascii="Helvetica" w:hAnsi="Helvetica"/>
        </w:rPr>
      </w:pPr>
      <w:r>
        <w:rPr>
          <w:rFonts w:ascii="Helvetica" w:hAnsi="Helvetica"/>
          <w:b/>
        </w:rPr>
        <w:t>News</w:t>
      </w:r>
    </w:p>
    <w:p w14:paraId="4D39BFF6" w14:textId="6780552A" w:rsidR="005F6A15" w:rsidRPr="005F6A15" w:rsidRDefault="005F6A15" w:rsidP="00BA38ED">
      <w:pPr>
        <w:pStyle w:val="ListParagraph"/>
        <w:numPr>
          <w:ilvl w:val="0"/>
          <w:numId w:val="1"/>
        </w:numPr>
        <w:rPr>
          <w:rFonts w:ascii="Helvetica" w:hAnsi="Helvetica"/>
          <w:b/>
        </w:rPr>
      </w:pPr>
      <w:r>
        <w:rPr>
          <w:rFonts w:ascii="Helvetica" w:hAnsi="Helvetica"/>
          <w:b/>
        </w:rPr>
        <w:t>Survey</w:t>
      </w:r>
    </w:p>
    <w:p w14:paraId="6E26D081" w14:textId="6A86F16C" w:rsidR="002E7C7E" w:rsidRPr="00BA38ED" w:rsidRDefault="005F6A15" w:rsidP="005F6A15">
      <w:pPr>
        <w:pStyle w:val="ListParagraph"/>
        <w:numPr>
          <w:ilvl w:val="1"/>
          <w:numId w:val="1"/>
        </w:numPr>
        <w:rPr>
          <w:rFonts w:ascii="Helvetica" w:hAnsi="Helvetica"/>
          <w:b/>
        </w:rPr>
      </w:pPr>
      <w:r>
        <w:rPr>
          <w:rFonts w:ascii="Helvetica" w:hAnsi="Helvetica"/>
        </w:rPr>
        <w:t>The caucus</w:t>
      </w:r>
      <w:r w:rsidR="00BA38ED">
        <w:rPr>
          <w:rFonts w:ascii="Helvetica" w:hAnsi="Helvetica"/>
        </w:rPr>
        <w:t xml:space="preserve"> will put out a survey of student experience </w:t>
      </w:r>
      <w:r>
        <w:rPr>
          <w:rFonts w:ascii="Helvetica" w:hAnsi="Helvetica"/>
        </w:rPr>
        <w:t>to provide more information to the DGSC</w:t>
      </w:r>
      <w:r w:rsidR="00BA38ED">
        <w:rPr>
          <w:rFonts w:ascii="Helvetica" w:hAnsi="Helvetica"/>
        </w:rPr>
        <w:t>.</w:t>
      </w:r>
    </w:p>
    <w:p w14:paraId="1C515E86" w14:textId="0D20C660" w:rsidR="00BA38ED" w:rsidRDefault="00BA38ED" w:rsidP="005F6A15">
      <w:pPr>
        <w:pStyle w:val="ListParagraph"/>
        <w:numPr>
          <w:ilvl w:val="2"/>
          <w:numId w:val="1"/>
        </w:numPr>
        <w:rPr>
          <w:rFonts w:ascii="Helvetica" w:hAnsi="Helvetica"/>
        </w:rPr>
      </w:pPr>
      <w:r w:rsidRPr="00BA38ED">
        <w:rPr>
          <w:rFonts w:ascii="Helvetica" w:hAnsi="Helvetica"/>
        </w:rPr>
        <w:t xml:space="preserve">There will be gift cards </w:t>
      </w:r>
      <w:r w:rsidR="005F6A15">
        <w:rPr>
          <w:rFonts w:ascii="Helvetica" w:hAnsi="Helvetica"/>
        </w:rPr>
        <w:t>to incentivise people to take the survey.</w:t>
      </w:r>
    </w:p>
    <w:p w14:paraId="04A47000" w14:textId="03C3E76D" w:rsidR="00BA38ED" w:rsidRDefault="005F6A15" w:rsidP="005F6A15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caucus will also</w:t>
      </w:r>
      <w:r w:rsidR="00BA38ED">
        <w:rPr>
          <w:rFonts w:ascii="Helvetica" w:hAnsi="Helvetica"/>
        </w:rPr>
        <w:t xml:space="preserve"> use some questions from the GSS questionnaire</w:t>
      </w:r>
      <w:r>
        <w:rPr>
          <w:rFonts w:ascii="Helvetica" w:hAnsi="Helvetica"/>
        </w:rPr>
        <w:t>.</w:t>
      </w:r>
    </w:p>
    <w:p w14:paraId="3410C5C8" w14:textId="77777777" w:rsidR="005F6A15" w:rsidRPr="005F6A15" w:rsidRDefault="005F6A15" w:rsidP="005F6A15">
      <w:pPr>
        <w:pStyle w:val="ListParagraph"/>
        <w:ind w:left="1440"/>
        <w:rPr>
          <w:rFonts w:ascii="Helvetica" w:hAnsi="Helvetica"/>
        </w:rPr>
      </w:pPr>
    </w:p>
    <w:p w14:paraId="2B4FD964" w14:textId="0D91F92C" w:rsidR="00BA38ED" w:rsidRPr="00BA38ED" w:rsidRDefault="00BA38ED" w:rsidP="00BA38ED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  <w:b/>
        </w:rPr>
        <w:t>GSS</w:t>
      </w:r>
    </w:p>
    <w:p w14:paraId="588A73A8" w14:textId="7053F716" w:rsidR="00BA38ED" w:rsidRDefault="003F3BED" w:rsidP="00BA38ED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r</w:t>
      </w:r>
      <w:r w:rsidR="00BA38ED">
        <w:rPr>
          <w:rFonts w:ascii="Helvetica" w:hAnsi="Helvetica"/>
        </w:rPr>
        <w:t>eview of executive director still ongoing. The</w:t>
      </w:r>
      <w:r>
        <w:rPr>
          <w:rFonts w:ascii="Helvetica" w:hAnsi="Helvetica"/>
        </w:rPr>
        <w:t xml:space="preserve"> society is</w:t>
      </w:r>
      <w:r w:rsidR="00BA38ED">
        <w:rPr>
          <w:rFonts w:ascii="Helvetica" w:hAnsi="Helvetica"/>
        </w:rPr>
        <w:t xml:space="preserve"> still gathering quotes for</w:t>
      </w:r>
      <w:r>
        <w:rPr>
          <w:rFonts w:ascii="Helvetica" w:hAnsi="Helvetica"/>
        </w:rPr>
        <w:t xml:space="preserve"> agencies who will preform</w:t>
      </w:r>
      <w:r w:rsidR="00BA38ED">
        <w:rPr>
          <w:rFonts w:ascii="Helvetica" w:hAnsi="Helvetica"/>
        </w:rPr>
        <w:t xml:space="preserve"> an external review of the director. </w:t>
      </w:r>
      <w:r>
        <w:rPr>
          <w:rFonts w:ascii="Helvetica" w:hAnsi="Helvetica"/>
        </w:rPr>
        <w:t>The presentation of these quotes is on the agenda for the next meeting.</w:t>
      </w:r>
    </w:p>
    <w:p w14:paraId="14428682" w14:textId="722B4D3A" w:rsidR="00B555C9" w:rsidRDefault="0056190C" w:rsidP="003F3BED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The quotes for </w:t>
      </w:r>
      <w:r w:rsidR="003F3BED">
        <w:rPr>
          <w:rFonts w:ascii="Helvetica" w:hAnsi="Helvetica"/>
        </w:rPr>
        <w:t>the three agencies</w:t>
      </w:r>
      <w:r>
        <w:rPr>
          <w:rFonts w:ascii="Helvetica" w:hAnsi="Helvetica"/>
        </w:rPr>
        <w:t xml:space="preserve"> </w:t>
      </w:r>
      <w:r w:rsidR="003F3BED">
        <w:rPr>
          <w:rFonts w:ascii="Helvetica" w:hAnsi="Helvetica"/>
        </w:rPr>
        <w:t xml:space="preserve">being presented </w:t>
      </w:r>
      <w:r>
        <w:rPr>
          <w:rFonts w:ascii="Helvetica" w:hAnsi="Helvetica"/>
        </w:rPr>
        <w:t xml:space="preserve">are </w:t>
      </w:r>
      <w:r w:rsidR="003F3BED">
        <w:rPr>
          <w:rFonts w:ascii="Helvetica" w:hAnsi="Helvetica"/>
        </w:rPr>
        <w:t xml:space="preserve">approximately </w:t>
      </w:r>
      <w:r w:rsidR="00BD28AF">
        <w:rPr>
          <w:rFonts w:ascii="Helvetica" w:hAnsi="Helvetica"/>
        </w:rPr>
        <w:t>$4000, $6000, and $9500</w:t>
      </w:r>
      <w:r>
        <w:rPr>
          <w:rFonts w:ascii="Helvetica" w:hAnsi="Helvetica"/>
        </w:rPr>
        <w:t>.</w:t>
      </w:r>
      <w:r w:rsidR="00BD28AF">
        <w:rPr>
          <w:rFonts w:ascii="Helvetica" w:hAnsi="Helvetica"/>
        </w:rPr>
        <w:t xml:space="preserve"> </w:t>
      </w:r>
      <w:r w:rsidR="003F3BED">
        <w:rPr>
          <w:rFonts w:ascii="Helvetica" w:hAnsi="Helvetica"/>
        </w:rPr>
        <w:t>While this is supposed to be just for the executive director, the caucus representative will ask if others can be reviewed to get more out of the money being spent.</w:t>
      </w:r>
    </w:p>
    <w:p w14:paraId="2531E87F" w14:textId="4AA42FDA" w:rsidR="00BD28AF" w:rsidRDefault="003F3BED" w:rsidP="00BD28AF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caucus representative will also ask if the university has methods in place to review people and how much that would cost.</w:t>
      </w:r>
    </w:p>
    <w:p w14:paraId="00069C99" w14:textId="6547817A" w:rsidR="00BD28AF" w:rsidRDefault="003F3BED" w:rsidP="00B92385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is position gets reviewed every 6 months, so this is intended to be used for many of these reviews.</w:t>
      </w:r>
    </w:p>
    <w:p w14:paraId="4A288ACD" w14:textId="77777777" w:rsidR="003F3BED" w:rsidRDefault="003F3BED" w:rsidP="003F3BED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re is a h</w:t>
      </w:r>
      <w:r>
        <w:rPr>
          <w:rFonts w:ascii="Helvetica" w:hAnsi="Helvetica"/>
        </w:rPr>
        <w:t>ousing development project coming up</w:t>
      </w:r>
      <w:r>
        <w:rPr>
          <w:rFonts w:ascii="Helvetica" w:hAnsi="Helvetica"/>
        </w:rPr>
        <w:t>, which will be in the area</w:t>
      </w:r>
      <w:r>
        <w:rPr>
          <w:rFonts w:ascii="Helvetica" w:hAnsi="Helvetica"/>
        </w:rPr>
        <w:t xml:space="preserve"> across from </w:t>
      </w:r>
      <w:r>
        <w:rPr>
          <w:rFonts w:ascii="Helvetica" w:hAnsi="Helvetica"/>
        </w:rPr>
        <w:t>N</w:t>
      </w:r>
      <w:r>
        <w:rPr>
          <w:rFonts w:ascii="Helvetica" w:hAnsi="Helvetica"/>
        </w:rPr>
        <w:t xml:space="preserve">esters. </w:t>
      </w:r>
    </w:p>
    <w:p w14:paraId="61D7AC50" w14:textId="1F616F75" w:rsidR="003F3BED" w:rsidRPr="003F3BED" w:rsidRDefault="003F3BED" w:rsidP="003F3BED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t</w:t>
      </w:r>
      <w:r>
        <w:rPr>
          <w:rFonts w:ascii="Helvetica" w:hAnsi="Helvetica"/>
        </w:rPr>
        <w:t xml:space="preserve">arget </w:t>
      </w:r>
      <w:r>
        <w:rPr>
          <w:rFonts w:ascii="Helvetica" w:hAnsi="Helvetica"/>
        </w:rPr>
        <w:t xml:space="preserve">of this project is </w:t>
      </w:r>
      <w:r>
        <w:rPr>
          <w:rFonts w:ascii="Helvetica" w:hAnsi="Helvetica"/>
        </w:rPr>
        <w:t>grad</w:t>
      </w:r>
      <w:r>
        <w:rPr>
          <w:rFonts w:ascii="Helvetica" w:hAnsi="Helvetica"/>
        </w:rPr>
        <w:t>uate</w:t>
      </w:r>
      <w:r>
        <w:rPr>
          <w:rFonts w:ascii="Helvetica" w:hAnsi="Helvetica"/>
        </w:rPr>
        <w:t xml:space="preserve"> student housing. </w:t>
      </w:r>
      <w:r>
        <w:rPr>
          <w:rFonts w:ascii="Helvetica" w:hAnsi="Helvetica"/>
        </w:rPr>
        <w:t>This is being run by a third party who is both trying to ensure it becomes affordable housing for graduate students and is used mainly by graduate students.</w:t>
      </w:r>
    </w:p>
    <w:p w14:paraId="46F8BD0E" w14:textId="46F6F79B" w:rsidR="00B92385" w:rsidRDefault="003F3BED" w:rsidP="00B92385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re was a b</w:t>
      </w:r>
      <w:r w:rsidR="00B92385">
        <w:rPr>
          <w:rFonts w:ascii="Helvetica" w:hAnsi="Helvetica"/>
        </w:rPr>
        <w:t>ig review of food services by SFSS</w:t>
      </w:r>
      <w:r>
        <w:rPr>
          <w:rFonts w:ascii="Helvetica" w:hAnsi="Helvetica"/>
        </w:rPr>
        <w:t xml:space="preserve"> and</w:t>
      </w:r>
      <w:r w:rsidR="00B92385">
        <w:rPr>
          <w:rFonts w:ascii="Helvetica" w:hAnsi="Helvetica"/>
        </w:rPr>
        <w:t xml:space="preserve"> </w:t>
      </w:r>
      <w:r>
        <w:rPr>
          <w:rFonts w:ascii="Helvetica" w:hAnsi="Helvetica"/>
        </w:rPr>
        <w:t>c</w:t>
      </w:r>
      <w:r w:rsidR="00B92385">
        <w:rPr>
          <w:rFonts w:ascii="Helvetica" w:hAnsi="Helvetica"/>
        </w:rPr>
        <w:t>omplaints have shown up about the food services.</w:t>
      </w:r>
      <w:r w:rsidR="00D6475D">
        <w:rPr>
          <w:rFonts w:ascii="Helvetica" w:hAnsi="Helvetica"/>
        </w:rPr>
        <w:t xml:space="preserve"> </w:t>
      </w:r>
      <w:r>
        <w:rPr>
          <w:rFonts w:ascii="Helvetica" w:hAnsi="Helvetica"/>
        </w:rPr>
        <w:t>The caucus representative will inquire about including graduate student feedback as well.</w:t>
      </w:r>
    </w:p>
    <w:p w14:paraId="7E73DC4B" w14:textId="1581D4B1" w:rsidR="000D5821" w:rsidRDefault="003F3BED" w:rsidP="000D5821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At the next meeting, the c</w:t>
      </w:r>
      <w:r w:rsidR="000D5821">
        <w:rPr>
          <w:rFonts w:ascii="Helvetica" w:hAnsi="Helvetica"/>
        </w:rPr>
        <w:t xml:space="preserve">hief safety officer </w:t>
      </w:r>
      <w:r>
        <w:rPr>
          <w:rFonts w:ascii="Helvetica" w:hAnsi="Helvetica"/>
        </w:rPr>
        <w:t>will be presenting.</w:t>
      </w:r>
    </w:p>
    <w:p w14:paraId="532FDFF5" w14:textId="674B31E8" w:rsidR="000D5821" w:rsidRPr="000D5821" w:rsidRDefault="003F3BED" w:rsidP="000D5821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Graduate s</w:t>
      </w:r>
      <w:r w:rsidR="000D5821">
        <w:rPr>
          <w:rFonts w:ascii="Helvetica" w:hAnsi="Helvetica"/>
        </w:rPr>
        <w:t>tudents may have opportunities to sit on committees as part of the GSS</w:t>
      </w:r>
      <w:r>
        <w:rPr>
          <w:rFonts w:ascii="Helvetica" w:hAnsi="Helvetica"/>
        </w:rPr>
        <w:t>. There is more information on the website.</w:t>
      </w:r>
    </w:p>
    <w:p w14:paraId="10A425C3" w14:textId="77777777" w:rsidR="005F6A15" w:rsidRPr="005F6A15" w:rsidRDefault="005F6A15" w:rsidP="005F6A15">
      <w:pPr>
        <w:pStyle w:val="ListParagraph"/>
        <w:ind w:left="1440"/>
        <w:rPr>
          <w:rFonts w:ascii="Helvetica" w:hAnsi="Helvetica"/>
        </w:rPr>
      </w:pPr>
    </w:p>
    <w:p w14:paraId="1604C09A" w14:textId="0280575C" w:rsidR="000D5821" w:rsidRPr="000D5821" w:rsidRDefault="000D5821" w:rsidP="000D5821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  <w:b/>
        </w:rPr>
        <w:t>Social</w:t>
      </w:r>
    </w:p>
    <w:p w14:paraId="10F9C114" w14:textId="03F0D8BC" w:rsidR="003F3BED" w:rsidRDefault="003F3BED" w:rsidP="003F3BED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The </w:t>
      </w:r>
      <w:r w:rsidR="000D5821">
        <w:rPr>
          <w:rFonts w:ascii="Helvetica" w:hAnsi="Helvetica"/>
        </w:rPr>
        <w:t>Pi day e</w:t>
      </w:r>
      <w:r>
        <w:rPr>
          <w:rFonts w:ascii="Helvetica" w:hAnsi="Helvetica"/>
        </w:rPr>
        <w:t>-</w:t>
      </w:r>
      <w:r w:rsidR="000D5821">
        <w:rPr>
          <w:rFonts w:ascii="Helvetica" w:hAnsi="Helvetica"/>
        </w:rPr>
        <w:t>mail</w:t>
      </w:r>
      <w:r>
        <w:rPr>
          <w:rFonts w:ascii="Helvetica" w:hAnsi="Helvetica"/>
        </w:rPr>
        <w:t xml:space="preserve"> has been</w:t>
      </w:r>
      <w:r w:rsidR="000D5821">
        <w:rPr>
          <w:rFonts w:ascii="Helvetica" w:hAnsi="Helvetica"/>
        </w:rPr>
        <w:t xml:space="preserve"> sent out. </w:t>
      </w:r>
      <w:r>
        <w:rPr>
          <w:rFonts w:ascii="Helvetica" w:hAnsi="Helvetica"/>
        </w:rPr>
        <w:t>The caucus will encourage</w:t>
      </w:r>
      <w:r w:rsidR="000D5821">
        <w:rPr>
          <w:rFonts w:ascii="Helvetica" w:hAnsi="Helvetica"/>
        </w:rPr>
        <w:t xml:space="preserve"> people to cook pies.</w:t>
      </w:r>
      <w:r>
        <w:rPr>
          <w:rFonts w:ascii="Helvetica" w:hAnsi="Helvetica"/>
        </w:rPr>
        <w:t xml:space="preserve"> There will be prizes: likely</w:t>
      </w:r>
      <w:r w:rsidR="000D5821">
        <w:rPr>
          <w:rFonts w:ascii="Helvetica" w:hAnsi="Helvetica"/>
        </w:rPr>
        <w:t xml:space="preserve"> </w:t>
      </w:r>
      <w:r w:rsidR="00AC4FB4">
        <w:rPr>
          <w:rFonts w:ascii="Helvetica" w:hAnsi="Helvetica"/>
        </w:rPr>
        <w:t>$50 for first place, $30</w:t>
      </w:r>
      <w:r>
        <w:rPr>
          <w:rFonts w:ascii="Helvetica" w:hAnsi="Helvetica"/>
        </w:rPr>
        <w:t xml:space="preserve"> for second</w:t>
      </w:r>
      <w:r w:rsidR="00AC4FB4">
        <w:rPr>
          <w:rFonts w:ascii="Helvetica" w:hAnsi="Helvetica"/>
        </w:rPr>
        <w:t>,</w:t>
      </w:r>
      <w:r>
        <w:rPr>
          <w:rFonts w:ascii="Helvetica" w:hAnsi="Helvetica"/>
        </w:rPr>
        <w:t xml:space="preserve"> and</w:t>
      </w:r>
      <w:r w:rsidR="00AC4FB4">
        <w:rPr>
          <w:rFonts w:ascii="Helvetica" w:hAnsi="Helvetica"/>
        </w:rPr>
        <w:t xml:space="preserve"> $20</w:t>
      </w:r>
      <w:r>
        <w:rPr>
          <w:rFonts w:ascii="Helvetica" w:hAnsi="Helvetica"/>
        </w:rPr>
        <w:t xml:space="preserve"> for third</w:t>
      </w:r>
      <w:r w:rsidR="00AC4FB4">
        <w:rPr>
          <w:rFonts w:ascii="Helvetica" w:hAnsi="Helvetica"/>
        </w:rPr>
        <w:t xml:space="preserve">. </w:t>
      </w:r>
      <w:r>
        <w:rPr>
          <w:rFonts w:ascii="Helvetica" w:hAnsi="Helvetica"/>
        </w:rPr>
        <w:t>The d</w:t>
      </w:r>
      <w:r w:rsidR="00AC4FB4">
        <w:rPr>
          <w:rFonts w:ascii="Helvetica" w:hAnsi="Helvetica"/>
        </w:rPr>
        <w:t>epartment is willing to split the costs</w:t>
      </w:r>
      <w:r>
        <w:rPr>
          <w:rFonts w:ascii="Helvetica" w:hAnsi="Helvetica"/>
        </w:rPr>
        <w:t xml:space="preserve"> of this social</w:t>
      </w:r>
      <w:r w:rsidR="00C14EFF">
        <w:rPr>
          <w:rFonts w:ascii="Helvetica" w:hAnsi="Helvetica"/>
        </w:rPr>
        <w:t>.</w:t>
      </w:r>
    </w:p>
    <w:p w14:paraId="05C31E75" w14:textId="49B74F61" w:rsidR="003F3BED" w:rsidRDefault="003F3BED" w:rsidP="003F3BED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re is a games night social on March 9</w:t>
      </w:r>
      <w:r w:rsidRPr="003F3BED">
        <w:rPr>
          <w:rFonts w:ascii="Helvetica" w:hAnsi="Helvetica"/>
          <w:vertAlign w:val="superscript"/>
        </w:rPr>
        <w:t>th</w:t>
      </w:r>
      <w:r>
        <w:rPr>
          <w:rFonts w:ascii="Helvetica" w:hAnsi="Helvetica"/>
        </w:rPr>
        <w:t xml:space="preserve"> in the GSS lounge.</w:t>
      </w:r>
    </w:p>
    <w:p w14:paraId="186D2717" w14:textId="77777777" w:rsidR="003F3BED" w:rsidRPr="003F3BED" w:rsidRDefault="003F3BED" w:rsidP="003F3BED">
      <w:pPr>
        <w:pStyle w:val="ListParagraph"/>
        <w:ind w:left="2160"/>
        <w:rPr>
          <w:rFonts w:ascii="Helvetica" w:hAnsi="Helvetica"/>
        </w:rPr>
      </w:pPr>
      <w:bookmarkStart w:id="0" w:name="_GoBack"/>
      <w:bookmarkEnd w:id="0"/>
    </w:p>
    <w:p w14:paraId="3989B451" w14:textId="2813B8B1" w:rsidR="00250DF7" w:rsidRPr="00924898" w:rsidRDefault="0064248B" w:rsidP="00924898">
      <w:pPr>
        <w:ind w:left="720"/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 xml:space="preserve">Meeting concluded at </w:t>
      </w:r>
      <w:r w:rsidR="003073D4">
        <w:rPr>
          <w:rFonts w:ascii="Helvetica" w:hAnsi="Helvetica"/>
          <w:i/>
        </w:rPr>
        <w:t>1:29 pm.</w:t>
      </w:r>
    </w:p>
    <w:sectPr w:rsidR="00250DF7" w:rsidRPr="0092489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C3618A" w14:textId="77777777" w:rsidR="00D43C34" w:rsidRDefault="00D43C34" w:rsidP="000B44FE">
      <w:pPr>
        <w:spacing w:after="0" w:line="240" w:lineRule="auto"/>
      </w:pPr>
      <w:r>
        <w:separator/>
      </w:r>
    </w:p>
  </w:endnote>
  <w:endnote w:type="continuationSeparator" w:id="0">
    <w:p w14:paraId="30115549" w14:textId="77777777" w:rsidR="00D43C34" w:rsidRDefault="00D43C34" w:rsidP="000B44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999598" w14:textId="77777777" w:rsidR="00D43C34" w:rsidRDefault="00D43C34" w:rsidP="000B44FE">
      <w:pPr>
        <w:spacing w:after="0" w:line="240" w:lineRule="auto"/>
      </w:pPr>
      <w:r>
        <w:separator/>
      </w:r>
    </w:p>
  </w:footnote>
  <w:footnote w:type="continuationSeparator" w:id="0">
    <w:p w14:paraId="60B148CB" w14:textId="77777777" w:rsidR="00D43C34" w:rsidRDefault="00D43C34" w:rsidP="000B44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0438"/>
    <w:multiLevelType w:val="hybridMultilevel"/>
    <w:tmpl w:val="5CF23FF6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7E77E94"/>
    <w:multiLevelType w:val="hybridMultilevel"/>
    <w:tmpl w:val="0F241C6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2655DE7"/>
    <w:multiLevelType w:val="hybridMultilevel"/>
    <w:tmpl w:val="EF7ABAF0"/>
    <w:lvl w:ilvl="0" w:tplc="1B02911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40" w:hanging="360"/>
      </w:pPr>
    </w:lvl>
    <w:lvl w:ilvl="2" w:tplc="1009001B" w:tentative="1">
      <w:start w:val="1"/>
      <w:numFmt w:val="lowerRoman"/>
      <w:lvlText w:val="%3."/>
      <w:lvlJc w:val="right"/>
      <w:pPr>
        <w:ind w:left="1860" w:hanging="180"/>
      </w:pPr>
    </w:lvl>
    <w:lvl w:ilvl="3" w:tplc="1009000F" w:tentative="1">
      <w:start w:val="1"/>
      <w:numFmt w:val="decimal"/>
      <w:lvlText w:val="%4."/>
      <w:lvlJc w:val="left"/>
      <w:pPr>
        <w:ind w:left="2580" w:hanging="360"/>
      </w:pPr>
    </w:lvl>
    <w:lvl w:ilvl="4" w:tplc="10090019" w:tentative="1">
      <w:start w:val="1"/>
      <w:numFmt w:val="lowerLetter"/>
      <w:lvlText w:val="%5."/>
      <w:lvlJc w:val="left"/>
      <w:pPr>
        <w:ind w:left="3300" w:hanging="360"/>
      </w:pPr>
    </w:lvl>
    <w:lvl w:ilvl="5" w:tplc="1009001B" w:tentative="1">
      <w:start w:val="1"/>
      <w:numFmt w:val="lowerRoman"/>
      <w:lvlText w:val="%6."/>
      <w:lvlJc w:val="right"/>
      <w:pPr>
        <w:ind w:left="4020" w:hanging="180"/>
      </w:pPr>
    </w:lvl>
    <w:lvl w:ilvl="6" w:tplc="1009000F" w:tentative="1">
      <w:start w:val="1"/>
      <w:numFmt w:val="decimal"/>
      <w:lvlText w:val="%7."/>
      <w:lvlJc w:val="left"/>
      <w:pPr>
        <w:ind w:left="4740" w:hanging="360"/>
      </w:pPr>
    </w:lvl>
    <w:lvl w:ilvl="7" w:tplc="10090019" w:tentative="1">
      <w:start w:val="1"/>
      <w:numFmt w:val="lowerLetter"/>
      <w:lvlText w:val="%8."/>
      <w:lvlJc w:val="left"/>
      <w:pPr>
        <w:ind w:left="5460" w:hanging="360"/>
      </w:pPr>
    </w:lvl>
    <w:lvl w:ilvl="8" w:tplc="1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5CEE6C78"/>
    <w:multiLevelType w:val="hybridMultilevel"/>
    <w:tmpl w:val="FD4C17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0MbYwNbYwNLcwNrBQ0lEKTi0uzszPAykwMqkFANkCWHQtAAAA"/>
  </w:docVars>
  <w:rsids>
    <w:rsidRoot w:val="0064248B"/>
    <w:rsid w:val="00066F5C"/>
    <w:rsid w:val="000A4146"/>
    <w:rsid w:val="000A59EE"/>
    <w:rsid w:val="000B44FE"/>
    <w:rsid w:val="000D0F22"/>
    <w:rsid w:val="000D5821"/>
    <w:rsid w:val="000D5A2C"/>
    <w:rsid w:val="000D7CC9"/>
    <w:rsid w:val="000F2D9D"/>
    <w:rsid w:val="00121C12"/>
    <w:rsid w:val="00122D0F"/>
    <w:rsid w:val="0014234C"/>
    <w:rsid w:val="001429C8"/>
    <w:rsid w:val="00196E51"/>
    <w:rsid w:val="001B2835"/>
    <w:rsid w:val="001C4BD8"/>
    <w:rsid w:val="001D1818"/>
    <w:rsid w:val="001D65CF"/>
    <w:rsid w:val="001F1636"/>
    <w:rsid w:val="002046D8"/>
    <w:rsid w:val="00212257"/>
    <w:rsid w:val="0023163B"/>
    <w:rsid w:val="00237BA3"/>
    <w:rsid w:val="00242122"/>
    <w:rsid w:val="00250DF7"/>
    <w:rsid w:val="00260100"/>
    <w:rsid w:val="00272789"/>
    <w:rsid w:val="0028191E"/>
    <w:rsid w:val="00286E69"/>
    <w:rsid w:val="002A186D"/>
    <w:rsid w:val="002E7C7E"/>
    <w:rsid w:val="003073D4"/>
    <w:rsid w:val="003125B4"/>
    <w:rsid w:val="00334294"/>
    <w:rsid w:val="0033504E"/>
    <w:rsid w:val="00337A20"/>
    <w:rsid w:val="00346453"/>
    <w:rsid w:val="003724A1"/>
    <w:rsid w:val="00382BAC"/>
    <w:rsid w:val="003A6ACA"/>
    <w:rsid w:val="003C72E9"/>
    <w:rsid w:val="003E0FCB"/>
    <w:rsid w:val="003E5805"/>
    <w:rsid w:val="003F3BED"/>
    <w:rsid w:val="003F3D31"/>
    <w:rsid w:val="00422D92"/>
    <w:rsid w:val="00441905"/>
    <w:rsid w:val="004472CE"/>
    <w:rsid w:val="00453AE6"/>
    <w:rsid w:val="00475FA1"/>
    <w:rsid w:val="0047743A"/>
    <w:rsid w:val="004808C1"/>
    <w:rsid w:val="00481445"/>
    <w:rsid w:val="004E3067"/>
    <w:rsid w:val="00506E72"/>
    <w:rsid w:val="00512DAA"/>
    <w:rsid w:val="00527471"/>
    <w:rsid w:val="00555A7D"/>
    <w:rsid w:val="00557258"/>
    <w:rsid w:val="0056190C"/>
    <w:rsid w:val="00573398"/>
    <w:rsid w:val="005B3367"/>
    <w:rsid w:val="005B6085"/>
    <w:rsid w:val="005E0B0F"/>
    <w:rsid w:val="005F49FC"/>
    <w:rsid w:val="005F6A15"/>
    <w:rsid w:val="00607A8B"/>
    <w:rsid w:val="0061094B"/>
    <w:rsid w:val="00635F16"/>
    <w:rsid w:val="0064248B"/>
    <w:rsid w:val="00646DDF"/>
    <w:rsid w:val="00654E37"/>
    <w:rsid w:val="006839FE"/>
    <w:rsid w:val="006C16C1"/>
    <w:rsid w:val="006C3658"/>
    <w:rsid w:val="006C5134"/>
    <w:rsid w:val="006D0041"/>
    <w:rsid w:val="006D1EBA"/>
    <w:rsid w:val="006F7E54"/>
    <w:rsid w:val="00702BF4"/>
    <w:rsid w:val="007563AE"/>
    <w:rsid w:val="00760C15"/>
    <w:rsid w:val="00785B0A"/>
    <w:rsid w:val="00792ED4"/>
    <w:rsid w:val="007A09E7"/>
    <w:rsid w:val="007A67E5"/>
    <w:rsid w:val="007B5ACA"/>
    <w:rsid w:val="007D56A6"/>
    <w:rsid w:val="00870C21"/>
    <w:rsid w:val="0087600F"/>
    <w:rsid w:val="0089296C"/>
    <w:rsid w:val="008A2CF9"/>
    <w:rsid w:val="008A6C86"/>
    <w:rsid w:val="008C00F5"/>
    <w:rsid w:val="008D6F3F"/>
    <w:rsid w:val="008F2ECB"/>
    <w:rsid w:val="008F5B28"/>
    <w:rsid w:val="00924898"/>
    <w:rsid w:val="009323F4"/>
    <w:rsid w:val="0096424A"/>
    <w:rsid w:val="00964E57"/>
    <w:rsid w:val="0096788F"/>
    <w:rsid w:val="009766E0"/>
    <w:rsid w:val="009772B8"/>
    <w:rsid w:val="00981F0D"/>
    <w:rsid w:val="00986E69"/>
    <w:rsid w:val="00990AFA"/>
    <w:rsid w:val="009A5E39"/>
    <w:rsid w:val="009B4D69"/>
    <w:rsid w:val="009D23FD"/>
    <w:rsid w:val="009E53CB"/>
    <w:rsid w:val="00A1139E"/>
    <w:rsid w:val="00A308FB"/>
    <w:rsid w:val="00A317B0"/>
    <w:rsid w:val="00A662AE"/>
    <w:rsid w:val="00A80245"/>
    <w:rsid w:val="00A8530F"/>
    <w:rsid w:val="00A96F58"/>
    <w:rsid w:val="00AA29D4"/>
    <w:rsid w:val="00AB6745"/>
    <w:rsid w:val="00AC4FB4"/>
    <w:rsid w:val="00AC6F87"/>
    <w:rsid w:val="00AE17C2"/>
    <w:rsid w:val="00AE2698"/>
    <w:rsid w:val="00AE4802"/>
    <w:rsid w:val="00AF0AF4"/>
    <w:rsid w:val="00B06B35"/>
    <w:rsid w:val="00B20E95"/>
    <w:rsid w:val="00B4516E"/>
    <w:rsid w:val="00B46535"/>
    <w:rsid w:val="00B555C9"/>
    <w:rsid w:val="00B658AD"/>
    <w:rsid w:val="00B71E0F"/>
    <w:rsid w:val="00B92385"/>
    <w:rsid w:val="00B975E2"/>
    <w:rsid w:val="00BA102D"/>
    <w:rsid w:val="00BA298B"/>
    <w:rsid w:val="00BA38ED"/>
    <w:rsid w:val="00BB01DE"/>
    <w:rsid w:val="00BC1B4F"/>
    <w:rsid w:val="00BC5697"/>
    <w:rsid w:val="00BC6DD6"/>
    <w:rsid w:val="00BD28AF"/>
    <w:rsid w:val="00C014A9"/>
    <w:rsid w:val="00C10BAF"/>
    <w:rsid w:val="00C14EFF"/>
    <w:rsid w:val="00C4124E"/>
    <w:rsid w:val="00C925F8"/>
    <w:rsid w:val="00C94702"/>
    <w:rsid w:val="00C96859"/>
    <w:rsid w:val="00CB757D"/>
    <w:rsid w:val="00CE61C4"/>
    <w:rsid w:val="00CE7177"/>
    <w:rsid w:val="00D43C34"/>
    <w:rsid w:val="00D45337"/>
    <w:rsid w:val="00D47302"/>
    <w:rsid w:val="00D5348F"/>
    <w:rsid w:val="00D54240"/>
    <w:rsid w:val="00D603EF"/>
    <w:rsid w:val="00D6475D"/>
    <w:rsid w:val="00D83854"/>
    <w:rsid w:val="00D90626"/>
    <w:rsid w:val="00D941E0"/>
    <w:rsid w:val="00DB4232"/>
    <w:rsid w:val="00DD3959"/>
    <w:rsid w:val="00E111A8"/>
    <w:rsid w:val="00E13D6E"/>
    <w:rsid w:val="00E160DF"/>
    <w:rsid w:val="00E23364"/>
    <w:rsid w:val="00E44235"/>
    <w:rsid w:val="00E5583E"/>
    <w:rsid w:val="00E56F84"/>
    <w:rsid w:val="00E61A8C"/>
    <w:rsid w:val="00EA28F3"/>
    <w:rsid w:val="00ED0EAB"/>
    <w:rsid w:val="00EF318B"/>
    <w:rsid w:val="00F04720"/>
    <w:rsid w:val="00F6698A"/>
    <w:rsid w:val="00F90292"/>
    <w:rsid w:val="00FA0D54"/>
    <w:rsid w:val="00FC4F21"/>
    <w:rsid w:val="00FC6F97"/>
    <w:rsid w:val="00FD5E07"/>
    <w:rsid w:val="00FE1F71"/>
    <w:rsid w:val="00FF3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8D908"/>
  <w15:chartTrackingRefBased/>
  <w15:docId w15:val="{D7D0E393-2F84-4079-8CAB-F04073A60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4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B4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44FE"/>
  </w:style>
  <w:style w:type="paragraph" w:styleId="Footer">
    <w:name w:val="footer"/>
    <w:basedOn w:val="Normal"/>
    <w:link w:val="FooterChar"/>
    <w:uiPriority w:val="99"/>
    <w:unhideWhenUsed/>
    <w:rsid w:val="000B4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44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496</Words>
  <Characters>282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t Muir</dc:creator>
  <cp:keywords/>
  <dc:description/>
  <cp:lastModifiedBy>Garrett Muir</cp:lastModifiedBy>
  <cp:revision>19</cp:revision>
  <cp:lastPrinted>2018-02-21T22:19:00Z</cp:lastPrinted>
  <dcterms:created xsi:type="dcterms:W3CDTF">2018-03-08T21:00:00Z</dcterms:created>
  <dcterms:modified xsi:type="dcterms:W3CDTF">2018-03-22T18:45:00Z</dcterms:modified>
</cp:coreProperties>
</file>